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652B" w:rsidRPr="00594270" w:rsidRDefault="003B054B">
      <w:pPr>
        <w:pBdr>
          <w:bottom w:val="single" w:sz="12" w:space="1" w:color="auto"/>
        </w:pBdr>
        <w:rPr>
          <w:b/>
          <w:sz w:val="32"/>
          <w:szCs w:val="32"/>
        </w:rPr>
      </w:pPr>
      <w:r w:rsidRPr="00594270">
        <w:rPr>
          <w:b/>
          <w:sz w:val="32"/>
          <w:szCs w:val="32"/>
        </w:rPr>
        <w:t xml:space="preserve">Plánování doplnění u </w:t>
      </w:r>
      <w:r w:rsidR="00B34F18">
        <w:rPr>
          <w:b/>
          <w:sz w:val="32"/>
          <w:szCs w:val="32"/>
        </w:rPr>
        <w:t>S</w:t>
      </w:r>
      <w:r w:rsidRPr="00594270">
        <w:rPr>
          <w:b/>
          <w:sz w:val="32"/>
          <w:szCs w:val="32"/>
        </w:rPr>
        <w:t xml:space="preserve">kladových </w:t>
      </w:r>
      <w:r w:rsidR="00B34F18">
        <w:rPr>
          <w:b/>
          <w:sz w:val="32"/>
          <w:szCs w:val="32"/>
        </w:rPr>
        <w:t>J</w:t>
      </w:r>
      <w:r w:rsidRPr="00594270">
        <w:rPr>
          <w:b/>
          <w:sz w:val="32"/>
          <w:szCs w:val="32"/>
        </w:rPr>
        <w:t>ednotek</w:t>
      </w:r>
      <w:r w:rsidR="00B34F18">
        <w:rPr>
          <w:b/>
          <w:sz w:val="32"/>
          <w:szCs w:val="32"/>
        </w:rPr>
        <w:t xml:space="preserve"> (SJ) </w:t>
      </w:r>
    </w:p>
    <w:p w:rsidR="00B34F18" w:rsidRDefault="00B34F18" w:rsidP="00B34F18">
      <w:pPr>
        <w:ind w:left="360"/>
      </w:pPr>
      <w:r>
        <w:t xml:space="preserve"> Charakter</w:t>
      </w:r>
      <w:r>
        <w:tab/>
      </w:r>
      <w:r>
        <w:tab/>
      </w:r>
      <w:r>
        <w:tab/>
      </w:r>
      <w:r>
        <w:tab/>
        <w:t>:</w:t>
      </w:r>
      <w:r>
        <w:tab/>
      </w:r>
      <w:proofErr w:type="gramStart"/>
      <w:r>
        <w:t>doplnění  materiálu</w:t>
      </w:r>
      <w:proofErr w:type="gramEnd"/>
      <w:r>
        <w:t xml:space="preserve"> o Skladových jednotkách </w:t>
      </w:r>
    </w:p>
    <w:p w:rsidR="00B34F18" w:rsidRDefault="00B34F18" w:rsidP="00B34F18">
      <w:pPr>
        <w:ind w:left="360"/>
      </w:pPr>
      <w:r>
        <w:t>Skladové jednotky probírány dne</w:t>
      </w:r>
      <w:r>
        <w:tab/>
        <w:t>:</w:t>
      </w:r>
      <w:r>
        <w:tab/>
      </w:r>
      <w:proofErr w:type="gramStart"/>
      <w:r>
        <w:t>24.9.2018</w:t>
      </w:r>
      <w:proofErr w:type="gramEnd"/>
    </w:p>
    <w:p w:rsidR="00B34F18" w:rsidRDefault="00B34F18" w:rsidP="00B34F18">
      <w:pPr>
        <w:ind w:left="360"/>
      </w:pPr>
      <w:r>
        <w:t>Vytvořil</w:t>
      </w:r>
      <w:r>
        <w:tab/>
      </w:r>
      <w:r>
        <w:tab/>
      </w:r>
      <w:r>
        <w:tab/>
      </w:r>
      <w:r>
        <w:tab/>
        <w:t>:</w:t>
      </w:r>
      <w:r>
        <w:tab/>
        <w:t>Skorkovský</w:t>
      </w:r>
    </w:p>
    <w:p w:rsidR="00B34F18" w:rsidRDefault="00B34F18" w:rsidP="00B34F18">
      <w:pPr>
        <w:pBdr>
          <w:bottom w:val="single" w:sz="12" w:space="1" w:color="auto"/>
        </w:pBdr>
        <w:ind w:left="360"/>
      </w:pPr>
      <w:r>
        <w:t>Pro kurz</w:t>
      </w:r>
      <w:r>
        <w:tab/>
      </w:r>
      <w:r>
        <w:tab/>
      </w:r>
      <w:r>
        <w:tab/>
      </w:r>
      <w:r>
        <w:tab/>
        <w:t>:</w:t>
      </w:r>
      <w:r>
        <w:tab/>
        <w:t>BPH_PIS1 (2018-2019)</w:t>
      </w:r>
    </w:p>
    <w:p w:rsidR="00B34F18" w:rsidRDefault="00B34F18" w:rsidP="00B34F18">
      <w:pPr>
        <w:ind w:left="360"/>
      </w:pPr>
      <w:r>
        <w:t xml:space="preserve"> </w:t>
      </w:r>
    </w:p>
    <w:p w:rsidR="003B054B" w:rsidRDefault="003B054B" w:rsidP="003B054B">
      <w:pPr>
        <w:pStyle w:val="Odstavecseseznamem"/>
        <w:numPr>
          <w:ilvl w:val="0"/>
          <w:numId w:val="1"/>
        </w:numPr>
      </w:pPr>
      <w:r>
        <w:t xml:space="preserve">Stávající přiklad má dejme tomu tyto </w:t>
      </w:r>
      <w:proofErr w:type="gramStart"/>
      <w:r>
        <w:t xml:space="preserve">stavy </w:t>
      </w:r>
      <w:r w:rsidR="008F29CB">
        <w:t>:</w:t>
      </w:r>
      <w:proofErr w:type="gramEnd"/>
    </w:p>
    <w:p w:rsidR="003B054B" w:rsidRDefault="003B054B"/>
    <w:p w:rsidR="003B054B" w:rsidRDefault="003B054B" w:rsidP="003B054B">
      <w:pPr>
        <w:ind w:left="360"/>
      </w:pPr>
      <w:r>
        <w:t xml:space="preserve">80209 lokace Modrý </w:t>
      </w:r>
      <w:r w:rsidR="00B34F18">
        <w:t xml:space="preserve">(zatím není pro 80209 </w:t>
      </w:r>
      <w:proofErr w:type="gramStart"/>
      <w:r w:rsidR="00B34F18">
        <w:t>SJ )</w:t>
      </w:r>
      <w:r>
        <w:t>-&gt; 10</w:t>
      </w:r>
      <w:proofErr w:type="gramEnd"/>
      <w:r>
        <w:t xml:space="preserve">-5-4 = </w:t>
      </w:r>
      <w:r w:rsidRPr="00B34F18">
        <w:rPr>
          <w:color w:val="0070C0"/>
        </w:rPr>
        <w:t>1</w:t>
      </w:r>
      <w:r>
        <w:t xml:space="preserve"> (snížení předchozími transfery)</w:t>
      </w:r>
    </w:p>
    <w:p w:rsidR="003B054B" w:rsidRDefault="003B054B" w:rsidP="003B054B">
      <w:pPr>
        <w:ind w:left="360"/>
      </w:pPr>
      <w:r>
        <w:t xml:space="preserve">Skladová jednotka Pobočka </w:t>
      </w:r>
      <w:r w:rsidR="00B34F18">
        <w:t xml:space="preserve">(pro zboží 20209) </w:t>
      </w:r>
      <w:r>
        <w:t>=</w:t>
      </w:r>
      <w:r w:rsidRPr="00B34F18">
        <w:rPr>
          <w:b/>
          <w:color w:val="FF0000"/>
        </w:rPr>
        <w:t>2</w:t>
      </w:r>
    </w:p>
    <w:p w:rsidR="003B054B" w:rsidRDefault="003B054B" w:rsidP="003B054B">
      <w:pPr>
        <w:ind w:left="360"/>
      </w:pPr>
      <w:r>
        <w:t>Celkem na centrální kartě je stav  3=</w:t>
      </w:r>
      <w:r w:rsidRPr="00B34F18">
        <w:rPr>
          <w:b/>
          <w:color w:val="0070C0"/>
        </w:rPr>
        <w:t>1</w:t>
      </w:r>
      <w:r>
        <w:t xml:space="preserve"> +</w:t>
      </w:r>
      <w:r w:rsidRPr="003B054B">
        <w:rPr>
          <w:color w:val="FF0000"/>
        </w:rPr>
        <w:t>2</w:t>
      </w:r>
      <w:r>
        <w:t xml:space="preserve"> </w:t>
      </w:r>
    </w:p>
    <w:p w:rsidR="003B054B" w:rsidRDefault="003B054B" w:rsidP="003B054B">
      <w:pPr>
        <w:ind w:left="360"/>
      </w:pPr>
      <w:r>
        <w:t>Minimum na Pobočce=</w:t>
      </w:r>
      <w:r w:rsidRPr="003B054B">
        <w:rPr>
          <w:b/>
        </w:rPr>
        <w:t>3</w:t>
      </w:r>
      <w:r w:rsidR="00B34F18">
        <w:rPr>
          <w:b/>
        </w:rPr>
        <w:t xml:space="preserve"> </w:t>
      </w:r>
    </w:p>
    <w:p w:rsidR="003B054B" w:rsidRDefault="003B054B" w:rsidP="003B054B">
      <w:pPr>
        <w:ind w:left="360"/>
      </w:pPr>
      <w:r>
        <w:t xml:space="preserve">Minimum na </w:t>
      </w:r>
      <w:r w:rsidR="00B34F18">
        <w:t>C</w:t>
      </w:r>
      <w:r>
        <w:t>entrální kartě= 4</w:t>
      </w:r>
    </w:p>
    <w:p w:rsidR="00B34F18" w:rsidRDefault="003B054B" w:rsidP="003B054B">
      <w:pPr>
        <w:ind w:left="360"/>
      </w:pPr>
      <w:r>
        <w:t>Na prodejní objednávce na lokaci Modrý (nikoliv</w:t>
      </w:r>
      <w:r w:rsidR="00B34F18">
        <w:t xml:space="preserve"> na </w:t>
      </w:r>
      <w:proofErr w:type="gramStart"/>
      <w:r w:rsidR="00B34F18">
        <w:t>SJ !!!</w:t>
      </w:r>
      <w:r>
        <w:t>),</w:t>
      </w:r>
      <w:proofErr w:type="gramEnd"/>
      <w:r>
        <w:t xml:space="preserve"> </w:t>
      </w:r>
    </w:p>
    <w:p w:rsidR="003B054B" w:rsidRDefault="003B054B" w:rsidP="003B054B">
      <w:pPr>
        <w:ind w:left="360"/>
      </w:pPr>
      <w:r>
        <w:t xml:space="preserve">která zatím </w:t>
      </w:r>
      <w:proofErr w:type="gramStart"/>
      <w:r>
        <w:t>nebyla  vytvořena</w:t>
      </w:r>
      <w:proofErr w:type="gramEnd"/>
      <w:r>
        <w:t xml:space="preserve"> =10 ks</w:t>
      </w:r>
      <w:r w:rsidR="00B34F18">
        <w:t xml:space="preserve"> -&gt; </w:t>
      </w:r>
      <w:r w:rsidR="00B34F18" w:rsidRPr="00B34F18">
        <w:rPr>
          <w:b/>
        </w:rPr>
        <w:t>požadavek</w:t>
      </w:r>
      <w:r w:rsidR="00B34F18">
        <w:t xml:space="preserve">. </w:t>
      </w:r>
    </w:p>
    <w:p w:rsidR="003B054B" w:rsidRDefault="003B054B" w:rsidP="003B054B">
      <w:pPr>
        <w:ind w:left="360"/>
      </w:pPr>
      <w:r>
        <w:t xml:space="preserve">Sešit požadavků </w:t>
      </w:r>
      <w:r w:rsidR="00B34F18">
        <w:t xml:space="preserve">(MRP) </w:t>
      </w:r>
      <w:r>
        <w:t xml:space="preserve">pro Skladovou jednotku Pobočka a lokaci Modrý navrhne </w:t>
      </w:r>
      <w:r w:rsidR="00B34F18" w:rsidRPr="00B34F18">
        <w:rPr>
          <w:b/>
        </w:rPr>
        <w:t xml:space="preserve"> </w:t>
      </w:r>
      <w:r w:rsidRPr="00B34F18">
        <w:rPr>
          <w:b/>
        </w:rPr>
        <w:t>9</w:t>
      </w:r>
      <w:r w:rsidR="00B34F18">
        <w:rPr>
          <w:b/>
        </w:rPr>
        <w:t xml:space="preserve">=10 (požadavek z Prodejní objednávky) </w:t>
      </w:r>
      <w:r>
        <w:t>na Mod</w:t>
      </w:r>
      <w:r w:rsidR="00594270">
        <w:t>rý</w:t>
      </w:r>
      <w:r w:rsidR="00B34F18">
        <w:t xml:space="preserve"> </w:t>
      </w:r>
      <w:bookmarkStart w:id="0" w:name="_GoBack"/>
      <w:bookmarkEnd w:id="0"/>
      <w:r w:rsidR="00B34F18">
        <w:t>(Centrál)</w:t>
      </w:r>
      <w:r>
        <w:t xml:space="preserve"> a </w:t>
      </w:r>
      <w:r w:rsidRPr="00B34F18">
        <w:rPr>
          <w:b/>
          <w:color w:val="00B050"/>
        </w:rPr>
        <w:t>1</w:t>
      </w:r>
      <w:r w:rsidR="00B34F18">
        <w:t xml:space="preserve"> ks</w:t>
      </w:r>
      <w:r>
        <w:t xml:space="preserve"> na Pobočku (doplní se na minimum na skladě </w:t>
      </w:r>
      <w:r w:rsidRPr="00594270">
        <w:rPr>
          <w:color w:val="FF0000"/>
        </w:rPr>
        <w:t>2</w:t>
      </w:r>
      <w:r>
        <w:t>+</w:t>
      </w:r>
      <w:r w:rsidRPr="00B34F18">
        <w:rPr>
          <w:b/>
          <w:color w:val="00B050"/>
        </w:rPr>
        <w:t>1</w:t>
      </w:r>
      <w:r>
        <w:t>) a vzhledem k tomu, že na lokaci Modrý je 1 kus, tak se navrhne 9, což je 10 (požadavek na prodej) – 1</w:t>
      </w:r>
    </w:p>
    <w:p w:rsidR="003B054B" w:rsidRDefault="003B054B" w:rsidP="003B054B">
      <w:pPr>
        <w:ind w:left="360"/>
      </w:pPr>
      <w:r>
        <w:t xml:space="preserve">Pokud </w:t>
      </w:r>
      <w:r w:rsidR="00B34F18">
        <w:t xml:space="preserve">ovšem </w:t>
      </w:r>
      <w:r>
        <w:t xml:space="preserve">z centrální karty vytvořím </w:t>
      </w:r>
      <w:r w:rsidR="00594270">
        <w:t xml:space="preserve">novou </w:t>
      </w:r>
      <w:r>
        <w:t>Skladovou jednotku Modr</w:t>
      </w:r>
      <w:r w:rsidR="00594270">
        <w:t>ý</w:t>
      </w:r>
      <w:r w:rsidR="00B34F18">
        <w:t xml:space="preserve"> pro zboží 80209</w:t>
      </w:r>
      <w:r>
        <w:t xml:space="preserve">, pak </w:t>
      </w:r>
      <w:r w:rsidR="00B34F18">
        <w:t xml:space="preserve">na </w:t>
      </w:r>
      <w:proofErr w:type="gramStart"/>
      <w:r w:rsidR="00B34F18">
        <w:t xml:space="preserve">SJ  </w:t>
      </w:r>
      <w:r>
        <w:t>bude</w:t>
      </w:r>
      <w:proofErr w:type="gramEnd"/>
      <w:r>
        <w:t xml:space="preserve"> 1 ks </w:t>
      </w:r>
    </w:p>
    <w:p w:rsidR="003B054B" w:rsidRDefault="003B054B" w:rsidP="003B054B">
      <w:pPr>
        <w:ind w:left="360"/>
      </w:pPr>
      <w:r>
        <w:t xml:space="preserve">Plánování </w:t>
      </w:r>
      <w:r w:rsidR="00B34F18">
        <w:t xml:space="preserve">doplnění s pomocí Sešitu plánování </w:t>
      </w:r>
      <w:r>
        <w:t xml:space="preserve">pak bude vypadat takto: </w:t>
      </w:r>
    </w:p>
    <w:p w:rsidR="003B054B" w:rsidRDefault="003B054B" w:rsidP="003B054B">
      <w:pPr>
        <w:ind w:left="360"/>
      </w:pPr>
    </w:p>
    <w:p w:rsidR="003B054B" w:rsidRDefault="003B054B" w:rsidP="003B054B">
      <w:pPr>
        <w:ind w:left="360"/>
      </w:pPr>
      <w:r>
        <w:rPr>
          <w:noProof/>
          <w:lang w:eastAsia="cs-CZ"/>
        </w:rPr>
        <w:drawing>
          <wp:inline distT="0" distB="0" distL="0" distR="0" wp14:anchorId="402B28E6" wp14:editId="13AF4ABF">
            <wp:extent cx="5760720" cy="806450"/>
            <wp:effectExtent l="19050" t="19050" r="11430" b="1270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064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3B054B" w:rsidRDefault="003B054B" w:rsidP="003B054B">
      <w:pPr>
        <w:ind w:left="360"/>
      </w:pPr>
    </w:p>
    <w:p w:rsidR="003B054B" w:rsidRDefault="003B054B" w:rsidP="003B054B">
      <w:pPr>
        <w:ind w:left="360"/>
      </w:pPr>
      <w:r>
        <w:t xml:space="preserve">Kde 3  ks je na doplnění </w:t>
      </w:r>
      <w:proofErr w:type="gramStart"/>
      <w:r>
        <w:t>minim</w:t>
      </w:r>
      <w:r w:rsidR="00B34F18">
        <w:t>um  n</w:t>
      </w:r>
      <w:r w:rsidR="00594270">
        <w:t>a</w:t>
      </w:r>
      <w:proofErr w:type="gramEnd"/>
      <w:r w:rsidR="00594270">
        <w:t xml:space="preserve"> </w:t>
      </w:r>
      <w:r w:rsidR="00B34F18">
        <w:t>SJ</w:t>
      </w:r>
      <w:r w:rsidR="00594270">
        <w:t xml:space="preserve"> Modrý </w:t>
      </w:r>
      <w:r w:rsidR="00B34F18">
        <w:t xml:space="preserve">(kde je minimum 4 ks) </w:t>
      </w:r>
      <w:r>
        <w:t xml:space="preserve">a 10 ks na pokrytí požadavku z prodeje. Třetí řádek na doplnění minima na Pobočce se nemění. </w:t>
      </w:r>
    </w:p>
    <w:p w:rsidR="003B054B" w:rsidRDefault="003B054B" w:rsidP="003B054B">
      <w:pPr>
        <w:ind w:left="360"/>
      </w:pPr>
    </w:p>
    <w:sectPr w:rsidR="003B054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203F89"/>
    <w:multiLevelType w:val="hybridMultilevel"/>
    <w:tmpl w:val="A25AE68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MrMwMTI0N7IwNTVW0lEKTi0uzszPAykwqgUAfDgjtywAAAA="/>
  </w:docVars>
  <w:rsids>
    <w:rsidRoot w:val="003B054B"/>
    <w:rsid w:val="003B054B"/>
    <w:rsid w:val="0046652B"/>
    <w:rsid w:val="00594270"/>
    <w:rsid w:val="008F29CB"/>
    <w:rsid w:val="00B34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B054B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B34F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34F1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B054B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B34F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34F1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80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mir Skorkovsky</dc:creator>
  <cp:keywords/>
  <dc:description/>
  <cp:lastModifiedBy>Skorkovsky Jaromir</cp:lastModifiedBy>
  <cp:revision>3</cp:revision>
  <dcterms:created xsi:type="dcterms:W3CDTF">2018-09-26T09:14:00Z</dcterms:created>
  <dcterms:modified xsi:type="dcterms:W3CDTF">2018-10-01T06:50:00Z</dcterms:modified>
</cp:coreProperties>
</file>